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EEFB46" w14:textId="77777777" w:rsidR="006F54C9" w:rsidRDefault="00D8172F" w:rsidP="00AF2592">
      <w:r w:rsidRPr="00D8172F">
        <w:rPr>
          <w:noProof/>
        </w:rPr>
        <w:drawing>
          <wp:inline distT="0" distB="0" distL="0" distR="0" wp14:anchorId="55C78B3F" wp14:editId="33B6FFB6">
            <wp:extent cx="5943600" cy="3347085"/>
            <wp:effectExtent l="0" t="0" r="0" b="5715"/>
            <wp:docPr id="9541086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108630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C4092" w14:textId="77777777" w:rsidR="006F54C9" w:rsidRDefault="006F54C9" w:rsidP="00AF2592"/>
    <w:p w14:paraId="69684C5B" w14:textId="77777777" w:rsidR="006F54C9" w:rsidRDefault="006F54C9" w:rsidP="00AF2592">
      <w:r>
        <w:t xml:space="preserve">Questions: </w:t>
      </w:r>
    </w:p>
    <w:p w14:paraId="69DF0E6D" w14:textId="2B6C00D2" w:rsidR="00AF2592" w:rsidRDefault="00AF2592" w:rsidP="00AF2592">
      <w:r>
        <w:br/>
      </w:r>
      <w:r>
        <w:t>How does dup() work?</w:t>
      </w:r>
    </w:p>
    <w:p w14:paraId="2D395FD0" w14:textId="77777777" w:rsidR="00AF2592" w:rsidRDefault="00AF2592" w:rsidP="00AF2592">
      <w:r>
        <w:t>The dup() function duplicates a file descriptor. The new file descriptor will be the</w:t>
      </w:r>
    </w:p>
    <w:p w14:paraId="0D1D7DD7" w14:textId="77777777" w:rsidR="00AF2592" w:rsidRDefault="00AF2592" w:rsidP="00AF2592">
      <w:r>
        <w:t>lowest numbered file descriptor not currently open running a process.</w:t>
      </w:r>
    </w:p>
    <w:p w14:paraId="3F715B53" w14:textId="77777777" w:rsidR="00AF2592" w:rsidRDefault="00AF2592" w:rsidP="00AF2592"/>
    <w:p w14:paraId="7AC95E28" w14:textId="77777777" w:rsidR="00AF2592" w:rsidRDefault="00AF2592" w:rsidP="00AF2592">
      <w:r>
        <w:t>How does dup2() work?</w:t>
      </w:r>
    </w:p>
    <w:p w14:paraId="1A2E3106" w14:textId="77777777" w:rsidR="00AF2592" w:rsidRDefault="00AF2592" w:rsidP="00AF2592">
      <w:r>
        <w:t>dup2() allows us to specify the value of a new file descriptor even if it's currently in use, it will shut it down first then reassign it to our value.</w:t>
      </w:r>
    </w:p>
    <w:p w14:paraId="791B7CD5" w14:textId="77777777" w:rsidR="00AF2592" w:rsidRDefault="00AF2592" w:rsidP="00AF2592"/>
    <w:p w14:paraId="2E90E66D" w14:textId="77777777" w:rsidR="00AF2592" w:rsidRDefault="00AF2592" w:rsidP="00AF2592">
      <w:r>
        <w:t xml:space="preserve">How does </w:t>
      </w:r>
      <w:proofErr w:type="spellStart"/>
      <w:r>
        <w:t>execlp</w:t>
      </w:r>
      <w:proofErr w:type="spellEnd"/>
      <w:r>
        <w:t>() work?</w:t>
      </w:r>
    </w:p>
    <w:p w14:paraId="7DD9EDFB" w14:textId="07E49E92" w:rsidR="00B761CF" w:rsidRDefault="00AF2592" w:rsidP="00AF2592">
      <w:proofErr w:type="spellStart"/>
      <w:r>
        <w:t>excelp</w:t>
      </w:r>
      <w:proofErr w:type="spellEnd"/>
      <w:r>
        <w:t>() function replaces the current process image with a new image specified by the file, we can then add commands that we wish to execute afterwards.</w:t>
      </w:r>
    </w:p>
    <w:sectPr w:rsidR="00B761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wNzYyNzEyN7I0tLBQ0lEKTi0uzszPAykwrAUA4JOeIiwAAAA="/>
  </w:docVars>
  <w:rsids>
    <w:rsidRoot w:val="008B04FD"/>
    <w:rsid w:val="004E70A1"/>
    <w:rsid w:val="006F54C9"/>
    <w:rsid w:val="00721C58"/>
    <w:rsid w:val="007C642C"/>
    <w:rsid w:val="008B04FD"/>
    <w:rsid w:val="00AF2592"/>
    <w:rsid w:val="00B761CF"/>
    <w:rsid w:val="00C8403D"/>
    <w:rsid w:val="00D81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9B290"/>
  <w15:chartTrackingRefBased/>
  <w15:docId w15:val="{1C572A61-8E9B-4230-9653-8C170A01E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04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04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04F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04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04F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04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04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04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04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04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04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04F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04F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04F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04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04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04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04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B04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B04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04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B04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B04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B04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B04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B04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04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04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B04F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</Words>
  <Characters>465</Characters>
  <Application>Microsoft Office Word</Application>
  <DocSecurity>0</DocSecurity>
  <Lines>3</Lines>
  <Paragraphs>1</Paragraphs>
  <ScaleCrop>false</ScaleCrop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Kot-Kawula</dc:creator>
  <cp:keywords/>
  <dc:description/>
  <cp:lastModifiedBy>Michal Kot-Kawula</cp:lastModifiedBy>
  <cp:revision>7</cp:revision>
  <dcterms:created xsi:type="dcterms:W3CDTF">2024-07-21T22:06:00Z</dcterms:created>
  <dcterms:modified xsi:type="dcterms:W3CDTF">2024-07-21T22:08:00Z</dcterms:modified>
</cp:coreProperties>
</file>